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project</w:t>
      </w:r>
    </w:p>
    <w:p>
      <w:pPr>
        <w:pStyle w:val="Author"/>
      </w:pPr>
      <w:r>
        <w:t xml:space="preserve">yb</w:t>
      </w:r>
    </w:p>
    <w:p>
      <w:pPr>
        <w:pStyle w:val="Date"/>
      </w:pPr>
      <w:r>
        <w:t xml:space="preserve">06/11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1bb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project</dc:title>
  <dc:creator>yb</dc:creator>
  <dcterms:created xsi:type="dcterms:W3CDTF">2019-11-06T13:47:31Z</dcterms:created>
  <dcterms:modified xsi:type="dcterms:W3CDTF">2019-11-06T13:47:31Z</dcterms:modified>
</cp:coreProperties>
</file>